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3246" w:rsidRDefault="004105A0" w:rsidP="008866D6">
      <w:pPr>
        <w:jc w:val="center"/>
      </w:pPr>
    </w:p>
    <w:p w:rsidR="008866D6" w:rsidRDefault="008866D6" w:rsidP="008866D6">
      <w:pPr>
        <w:jc w:val="center"/>
      </w:pPr>
    </w:p>
    <w:p w:rsidR="004105A0" w:rsidRDefault="004105A0" w:rsidP="008866D6">
      <w:pPr>
        <w:jc w:val="center"/>
      </w:pPr>
    </w:p>
    <w:p w:rsidR="004105A0" w:rsidRDefault="004105A0" w:rsidP="008866D6">
      <w:pPr>
        <w:jc w:val="center"/>
      </w:pPr>
      <w:r>
        <w:rPr>
          <w:noProof/>
          <w:lang w:eastAsia="en-IN"/>
        </w:rPr>
        <w:drawing>
          <wp:inline distT="0" distB="0" distL="0" distR="0">
            <wp:extent cx="4450640" cy="1731908"/>
            <wp:effectExtent l="19050" t="0" r="7060" b="0"/>
            <wp:docPr id="4" name="Picture 4" descr="C:\Users\aman_adhate\AppData\Local\Microsoft\Windows\INetCache\Content.Word\Fig.1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an_adhate\AppData\Local\Microsoft\Windows\INetCache\Content.Word\Fig.11000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215" cy="1734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105A0" w:rsidSect="00CB02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MyMjI2NzE3MzA1NjZS0lEKTi0uzszPAykwrAUAXbO1sywAAAA="/>
  </w:docVars>
  <w:rsids>
    <w:rsidRoot w:val="008866D6"/>
    <w:rsid w:val="003B41AF"/>
    <w:rsid w:val="004105A0"/>
    <w:rsid w:val="008866D6"/>
    <w:rsid w:val="009F7867"/>
    <w:rsid w:val="00CB02C2"/>
    <w:rsid w:val="00FB3D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02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66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6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_adhate</dc:creator>
  <cp:lastModifiedBy>aman_adhate</cp:lastModifiedBy>
  <cp:revision>2</cp:revision>
  <dcterms:created xsi:type="dcterms:W3CDTF">2019-10-24T18:37:00Z</dcterms:created>
  <dcterms:modified xsi:type="dcterms:W3CDTF">2019-10-24T18:37:00Z</dcterms:modified>
</cp:coreProperties>
</file>